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mma</w:t>
      </w:r>
      <w:r>
        <w:t xml:space="preserve"> </w:t>
      </w:r>
      <w:r>
        <w:t xml:space="preserve">Tailor</w:t>
      </w:r>
      <w:r>
        <w:t xml:space="preserve"> </w:t>
      </w:r>
      <w:r>
        <w:t xml:space="preserve">-</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Academic Excellence Scholarship</w:t>
      </w:r>
      <w:r>
        <w:br/>
      </w:r>
      <w:r>
        <w:rPr>
          <w:bCs/>
          <w:b/>
        </w:rPr>
        <w:t xml:space="preserve">Subject:</w:t>
      </w:r>
      <w:r>
        <w:t xml:space="preserve"> </w:t>
      </w:r>
      <w:r>
        <w:t xml:space="preserve">Comprehensive Application from Amma Tailor for Higher Education in Ghana Accra</w:t>
      </w:r>
    </w:p>
    <w:p>
      <w:pPr>
        <w:pStyle w:val="BodyText"/>
      </w:pPr>
      <w:r>
        <w:t xml:space="preserve">Dear Esteemed Members of the Scholarship Committee,</w:t>
      </w:r>
    </w:p>
    <w:p>
      <w:pPr>
        <w:pStyle w:val="BodyText"/>
      </w:pPr>
      <w:r>
        <w:t xml:space="preserve">I am writing to express my profound enthusiasm and sincere application for the prestigious Academic Excellence Scholarship, with a specific focus on supporting my academic journey at a leading institution within Ghana Accra. My name is Amma Tailor, and I hail from the vibrant community of Osu in Accra, Ghana. This letter serves as a testament to my unwavering dedication to academic excellence, my deep-rooted commitment to contributing meaningfully to Ghana's development, particularly in the dynamic urban landscape of Accra, and my eligibility for this transformative opportunity.</w:t>
      </w:r>
    </w:p>
    <w:p>
      <w:pPr>
        <w:pStyle w:val="BodyText"/>
      </w:pPr>
      <w:r>
        <w:t xml:space="preserve">My academic trajectory has been shaped by the unique challenges and opportunities inherent in growing up within the bustling metropolis of Accra. Witnessing firsthand how access to quality education can bridge socioeconomic gaps—yet how inadequate resources often hinder potential—I have dedicated myself to excelling academically. I graduated as the top student in my cohort from Achimota School, a prestigious institution in Accra renowned for nurturing Ghana's future leaders. My final year results (Grade Point Average: 4.8/5.0) reflect not only intellectual capability but also an unyielding work ethic cultivated amidst the daily realities of urban Ghanaian life, from navigating Accra’s complex transportation systems to balancing family responsibilities within our tight-knit community.</w:t>
      </w:r>
    </w:p>
    <w:p>
      <w:pPr>
        <w:pStyle w:val="BodyText"/>
      </w:pPr>
      <w:r>
        <w:t xml:space="preserve">The significance of this Scholarship Application Letter extends beyond mere financial assistance; it represents a strategic investment in Ghana's most valuable asset: its youth. I have meticulously tailored my academic and career aspirations to align with national development priorities outlined in Ghana’s Vision 2050 and the Accra Metropolitan Assembly’s Urban Development Framework. My chosen field of study, Environmental Science with a concentration in Sustainable Urban Development, directly addresses critical issues confronting Accra today—rapid urbanization, inadequate waste management systems, and climate vulnerability. I have already initiated community projects in my neighborhood to promote recycling awareness among local schoolchildren and collaborated with the Accra City Council’s youth outreach program on a pilot project for green space revitalization along the Odaw River corridor. These experiences solidified my resolve to pursue higher education that equips me with the technical expertise and leadership skills necessary to contribute tangible solutions.</w:t>
      </w:r>
    </w:p>
    <w:p>
      <w:pPr>
        <w:pStyle w:val="BodyText"/>
      </w:pPr>
      <w:r>
        <w:t xml:space="preserve">Accra, as Ghana’s political, economic, and educational epicenter, offers an unparalleled environment for my academic growth. I have chosen to pursue a Bachelor of Science in Environmental Science at the University of Ghana (Legon), a globally recognized institution located just outside Accra. The university’s strong emphasis on practical research and its proximity to government bodies like the Environmental Protection Agency (EPA) and the Ministry of Environment, Science, Technology &amp; Innovation provide an ideal ecosystem for my studies. This scholarship would alleviate significant financial burdens—particularly for a family where my parents work as small-scale traders in Makola Market—and allow me to fully immerse myself in campus life, research opportunities, and collaborative projects with local NGOs like the Ghana Climate Change Commission (GCCC), all based within Accra.</w:t>
      </w:r>
    </w:p>
    <w:p>
      <w:pPr>
        <w:pStyle w:val="BodyText"/>
      </w:pPr>
      <w:r>
        <w:t xml:space="preserve">My commitment to "Tailor" is not merely a surname; it embodies a philosophy of precision, adaptation, and purposeful creation. In Ghanaian culture, "tailoring" extends beyond clothing—it signifies the art of fitting solutions perfectly to unique needs. This principle drives my academic approach: I do not seek generic knowledge but actively seek to "tailor" my education to address Ghana’s specific environmental challenges. Just as a skilled tailor measures and adjusts fabric for the perfect fit, I aim to measure Accra's urban problems and adapt scientific methodologies to develop context-specific, sustainable interventions. My proposal for using GIS mapping technology in collaboration with the Accra Metropolitan Assembly to optimize waste collection routes is a direct application of this philosophy—developed through community consultations during my school projects.</w:t>
      </w:r>
    </w:p>
    <w:p>
      <w:pPr>
        <w:pStyle w:val="BodyText"/>
      </w:pPr>
      <w:r>
        <w:t xml:space="preserve">My long-term vision is intrinsically linked to Ghana Accra’s future. Upon graduation, I plan to establish "Accra Green Solutions," a social enterprise based in the city center, focusing on urban waste-to-energy initiatives and climate-resilient housing models for informal settlements. This venture will directly support the Accra Metropolitan Assembly’s Sustainable Urban Development Plan and create jobs for youth like myself who are eager to innovate within Ghana’s urban context. The scholarship would be pivotal in funding my final year research on "Decentralized Waste Management Systems for High-Density Urban Areas," a project already endorsed by the University of Ghana’s Department of Geography.</w:t>
      </w:r>
    </w:p>
    <w:p>
      <w:pPr>
        <w:pStyle w:val="BodyText"/>
      </w:pPr>
      <w:r>
        <w:t xml:space="preserve">I am acutely aware that receiving this scholarship is not just an honor for me as Amma Tailor, but a validation of my community’s belief in Ghanaian youth. I have observed how students from communities like mine, when empowered through education, become catalysts for positive change—transforming Accra's challenges into opportunities. My family’s humble sacrifices to send me to Achimota School exemplify this spirit; they understand that investing in education is the most sustainable path forward for Ghana’s growth. I am ready to honor that trust by becoming a leader who "tailors" excellence into action within Accra and across Ghana.</w:t>
      </w:r>
    </w:p>
    <w:p>
      <w:pPr>
        <w:pStyle w:val="BodyText"/>
      </w:pPr>
      <w:r>
        <w:t xml:space="preserve">In closing, this Scholarship Application Letter is more than an application—it is a pledge. A pledge to harness my academic potential, rooted in the heartbeat of Accra; a pledge to contribute innovative solutions that "tailor" progress to our nation’s unique needs; and a promise to be worthy of the trust placed in me by Ghana’s educational community. Thank you for considering my application with the seriousness it deserves. I eagerly await the opportunity to discuss how I can contribute meaningfully as a beneficiary of this transformative scholarship.</w:t>
      </w:r>
    </w:p>
    <w:p>
      <w:pPr>
        <w:pStyle w:val="BodyText"/>
      </w:pPr>
      <w:r>
        <w:t xml:space="preserve">Respectfully yours,</w:t>
      </w:r>
    </w:p>
    <w:p>
      <w:pPr>
        <w:pStyle w:val="BodyText"/>
      </w:pPr>
      <w:r>
        <w:rPr>
          <w:bCs/>
          <w:b/>
        </w:rPr>
        <w:t xml:space="preserve">Amma Tailor</w:t>
      </w:r>
      <w:r>
        <w:br/>
      </w:r>
      <w:r>
        <w:t xml:space="preserve">Student, Achimota School</w:t>
      </w:r>
      <w:r>
        <w:br/>
      </w:r>
      <w:r>
        <w:t xml:space="preserve">Accra, Ghana</w:t>
      </w:r>
      <w:r>
        <w:br/>
      </w:r>
      <w:r>
        <w:t xml:space="preserve">Email: amma.tailor@achimotaschool.edu.gh</w:t>
      </w:r>
      <w:r>
        <w:br/>
      </w:r>
      <w:r>
        <w:t xml:space="preserve">Phone: +233 55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mma Tailor - Ghana Accra</dc:title>
  <dc:creator/>
  <dc:language>en</dc:language>
  <cp:keywords/>
  <dcterms:created xsi:type="dcterms:W3CDTF">2025-12-09T08:06:18Z</dcterms:created>
  <dcterms:modified xsi:type="dcterms:W3CDTF">2025-12-09T08:06:18Z</dcterms:modified>
</cp:coreProperties>
</file>

<file path=docProps/custom.xml><?xml version="1.0" encoding="utf-8"?>
<Properties xmlns="http://schemas.openxmlformats.org/officeDocument/2006/custom-properties" xmlns:vt="http://schemas.openxmlformats.org/officeDocument/2006/docPropsVTypes"/>
</file>